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3F62F" w14:textId="77777777" w:rsidR="00953780" w:rsidRPr="005C7D9E" w:rsidRDefault="00953780" w:rsidP="00953780">
      <w:pPr>
        <w:jc w:val="both"/>
        <w:rPr>
          <w:rFonts w:ascii="Times New Roman" w:hAnsi="Times New Roman" w:cs="Times New Roman"/>
          <w:sz w:val="24"/>
          <w:szCs w:val="24"/>
        </w:rPr>
      </w:pPr>
      <w:r w:rsidRPr="005C7D9E">
        <w:rPr>
          <w:rFonts w:ascii="Times New Roman" w:hAnsi="Times New Roman" w:cs="Times New Roman"/>
          <w:sz w:val="24"/>
          <w:szCs w:val="24"/>
        </w:rPr>
        <w:t>TABLE s1 Patient Characteristics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64"/>
        <w:gridCol w:w="17"/>
        <w:gridCol w:w="19"/>
        <w:gridCol w:w="3876"/>
      </w:tblGrid>
      <w:tr w:rsidR="00953780" w:rsidRPr="005C7D9E" w14:paraId="4DDD92C9" w14:textId="77777777" w:rsidTr="002522FD">
        <w:trPr>
          <w:trHeight w:val="676"/>
        </w:trPr>
        <w:tc>
          <w:tcPr>
            <w:tcW w:w="3464" w:type="dxa"/>
            <w:tcBorders>
              <w:top w:val="double" w:sz="4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98416B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Characteristic </w:t>
            </w:r>
          </w:p>
        </w:tc>
        <w:tc>
          <w:tcPr>
            <w:tcW w:w="3912" w:type="dxa"/>
            <w:gridSpan w:val="3"/>
            <w:tcBorders>
              <w:top w:val="double" w:sz="4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125F45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Value </w:t>
            </w:r>
          </w:p>
        </w:tc>
      </w:tr>
      <w:tr w:rsidR="00953780" w:rsidRPr="005C7D9E" w14:paraId="06848583" w14:textId="77777777" w:rsidTr="002522FD">
        <w:trPr>
          <w:trHeight w:val="662"/>
        </w:trPr>
        <w:tc>
          <w:tcPr>
            <w:tcW w:w="34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55161D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No. of patients </w:t>
            </w:r>
          </w:p>
        </w:tc>
        <w:tc>
          <w:tcPr>
            <w:tcW w:w="391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3E425C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61 (Male: 45, Female: 16) </w:t>
            </w:r>
          </w:p>
        </w:tc>
      </w:tr>
      <w:tr w:rsidR="00953780" w:rsidRPr="005C7D9E" w14:paraId="41CC71F4" w14:textId="77777777" w:rsidTr="002522FD">
        <w:trPr>
          <w:trHeight w:val="652"/>
        </w:trPr>
        <w:tc>
          <w:tcPr>
            <w:tcW w:w="34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02AE03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Age, median (range)</w:t>
            </w:r>
          </w:p>
        </w:tc>
        <w:tc>
          <w:tcPr>
            <w:tcW w:w="391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DA7521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62 (37-83) </w:t>
            </w:r>
          </w:p>
        </w:tc>
      </w:tr>
      <w:tr w:rsidR="00953780" w:rsidRPr="005C7D9E" w14:paraId="458B370C" w14:textId="77777777" w:rsidTr="002522FD">
        <w:trPr>
          <w:trHeight w:val="652"/>
        </w:trPr>
        <w:tc>
          <w:tcPr>
            <w:tcW w:w="34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3C82B8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No. of studies </w:t>
            </w:r>
          </w:p>
        </w:tc>
        <w:tc>
          <w:tcPr>
            <w:tcW w:w="391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6FA7F5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165 </w:t>
            </w:r>
          </w:p>
        </w:tc>
      </w:tr>
      <w:tr w:rsidR="00953780" w:rsidRPr="005C7D9E" w14:paraId="3D384CC7" w14:textId="77777777" w:rsidTr="002522FD">
        <w:trPr>
          <w:trHeight w:val="2364"/>
        </w:trPr>
        <w:tc>
          <w:tcPr>
            <w:tcW w:w="34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CBA76C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Type of liver cancer </w:t>
            </w:r>
          </w:p>
        </w:tc>
        <w:tc>
          <w:tcPr>
            <w:tcW w:w="38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E28878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Cholangiocaracinoma:1 </w:t>
            </w:r>
          </w:p>
          <w:p w14:paraId="189A19D8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Colon:5 </w:t>
            </w:r>
          </w:p>
          <w:p w14:paraId="6ADE3A6C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Colorectal:1 </w:t>
            </w:r>
          </w:p>
          <w:p w14:paraId="6A7441F5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Esophageal adenoca:1 </w:t>
            </w:r>
          </w:p>
          <w:p w14:paraId="0913569C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Gstric:1 </w:t>
            </w:r>
          </w:p>
          <w:p w14:paraId="45EE42CA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HCC:45 </w:t>
            </w:r>
          </w:p>
          <w:p w14:paraId="608507FD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Rectal:6 </w:t>
            </w:r>
          </w:p>
          <w:p w14:paraId="6A904F1F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Sigmoid adenocarcinoma:1 </w:t>
            </w:r>
          </w:p>
        </w:tc>
      </w:tr>
      <w:tr w:rsidR="00953780" w:rsidRPr="005C7D9E" w14:paraId="4AE1C6CD" w14:textId="77777777" w:rsidTr="002522FD">
        <w:trPr>
          <w:trHeight w:val="2038"/>
        </w:trPr>
        <w:tc>
          <w:tcPr>
            <w:tcW w:w="35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E63314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Stage at diagnosis </w:t>
            </w:r>
          </w:p>
        </w:tc>
        <w:tc>
          <w:tcPr>
            <w:tcW w:w="38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42565E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IA:4 </w:t>
            </w:r>
          </w:p>
          <w:p w14:paraId="08F80E4C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IB: 13 </w:t>
            </w:r>
          </w:p>
          <w:p w14:paraId="2F492B4A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II: 25 </w:t>
            </w:r>
          </w:p>
          <w:p w14:paraId="250E79C5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IIIA: 2 </w:t>
            </w:r>
          </w:p>
          <w:p w14:paraId="376243C6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IIIB: 1 </w:t>
            </w:r>
          </w:p>
          <w:p w14:paraId="4FCEC82A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IV: 16 </w:t>
            </w:r>
          </w:p>
        </w:tc>
      </w:tr>
      <w:tr w:rsidR="00953780" w:rsidRPr="005C7D9E" w14:paraId="01753D03" w14:textId="77777777" w:rsidTr="002522FD">
        <w:trPr>
          <w:trHeight w:val="777"/>
        </w:trPr>
        <w:tc>
          <w:tcPr>
            <w:tcW w:w="35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94949E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Primary vs. Metastatic </w:t>
            </w:r>
          </w:p>
        </w:tc>
        <w:tc>
          <w:tcPr>
            <w:tcW w:w="38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164BB0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Primary: 44 </w:t>
            </w:r>
          </w:p>
          <w:p w14:paraId="5762740E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Metastatic: 16 </w:t>
            </w:r>
          </w:p>
          <w:p w14:paraId="770B241C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Both: 1 </w:t>
            </w:r>
          </w:p>
        </w:tc>
      </w:tr>
      <w:tr w:rsidR="00953780" w:rsidRPr="005C7D9E" w14:paraId="3DDC516A" w14:textId="77777777" w:rsidTr="002522FD">
        <w:trPr>
          <w:trHeight w:val="662"/>
        </w:trPr>
        <w:tc>
          <w:tcPr>
            <w:tcW w:w="350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B252DE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Average No. of liver tumors for the ten selected testing patients</w:t>
            </w:r>
          </w:p>
        </w:tc>
        <w:tc>
          <w:tcPr>
            <w:tcW w:w="38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21B9A9" w14:textId="77777777" w:rsidR="00953780" w:rsidRPr="005C7D9E" w:rsidRDefault="00953780" w:rsidP="002522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7D9E">
              <w:rPr>
                <w:rFonts w:ascii="Times New Roman" w:hAnsi="Times New Roman" w:cs="Times New Roman"/>
                <w:sz w:val="24"/>
                <w:szCs w:val="24"/>
              </w:rPr>
              <w:t>2.1 (1-4) </w:t>
            </w:r>
          </w:p>
        </w:tc>
      </w:tr>
    </w:tbl>
    <w:p w14:paraId="482C1681" w14:textId="77777777" w:rsidR="00953780" w:rsidRPr="005C7D9E" w:rsidRDefault="00953780" w:rsidP="009537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E681D7E" w14:textId="77777777" w:rsidR="00953780" w:rsidRPr="001C1C84" w:rsidRDefault="00953780" w:rsidP="009537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32B72EA" w14:textId="77777777" w:rsidR="009111AE" w:rsidRDefault="009111AE"/>
    <w:sectPr w:rsidR="009111AE" w:rsidSect="00BD7383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279A3" w14:textId="77777777" w:rsidR="00D95D0C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944EE" w14:textId="77777777" w:rsidR="00764BAF" w:rsidRPr="00D95D0C" w:rsidRDefault="00000000" w:rsidP="00D95D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6D8B4" w14:textId="77777777" w:rsidR="00D95D0C" w:rsidRDefault="00000000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04150" w14:textId="77777777" w:rsidR="00D95D0C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B21F4" w14:textId="77777777" w:rsidR="00D95D0C" w:rsidRDefault="00000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4B7D8" w14:textId="77777777" w:rsidR="00D95D0C" w:rsidRDefault="0000000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MjU1sDSyMDQ0tLRQ0lEKTi0uzszPAykwrAUA+myFnSwAAAA="/>
  </w:docVars>
  <w:rsids>
    <w:rsidRoot w:val="00953780"/>
    <w:rsid w:val="00185B0D"/>
    <w:rsid w:val="00556BB6"/>
    <w:rsid w:val="009111AE"/>
    <w:rsid w:val="00953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B3B02"/>
  <w15:chartTrackingRefBased/>
  <w15:docId w15:val="{EBE6EA70-C7D8-4787-AD89-9C3E3287B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7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953780"/>
    <w:pPr>
      <w:widowControl w:val="0"/>
      <w:tabs>
        <w:tab w:val="center" w:pos="4536"/>
        <w:tab w:val="right" w:pos="9072"/>
      </w:tabs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53780"/>
    <w:rPr>
      <w:rFonts w:ascii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rsid w:val="00953780"/>
    <w:pPr>
      <w:widowControl w:val="0"/>
      <w:tabs>
        <w:tab w:val="center" w:pos="4536"/>
        <w:tab w:val="right" w:pos="9072"/>
      </w:tabs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53780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header" Target="header2.xml"/><Relationship Id="rId10" Type="http://schemas.openxmlformats.org/officeDocument/2006/relationships/fontTable" Target="fontTable.xml"/><Relationship Id="rId4" Type="http://schemas.openxmlformats.org/officeDocument/2006/relationships/header" Target="header1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9</Characters>
  <Application>Microsoft Office Word</Application>
  <DocSecurity>0</DocSecurity>
  <Lines>3</Lines>
  <Paragraphs>1</Paragraphs>
  <ScaleCrop>false</ScaleCrop>
  <Company>UCSF</Company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Wensha</dc:creator>
  <cp:keywords/>
  <dc:description/>
  <cp:lastModifiedBy>Yang, Wensha</cp:lastModifiedBy>
  <cp:revision>1</cp:revision>
  <dcterms:created xsi:type="dcterms:W3CDTF">2023-04-17T17:18:00Z</dcterms:created>
  <dcterms:modified xsi:type="dcterms:W3CDTF">2023-04-17T17:19:00Z</dcterms:modified>
</cp:coreProperties>
</file>